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mara  vich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79550894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